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23e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209b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7:58:42Z</dcterms:created>
  <dcterms:modified xsi:type="dcterms:W3CDTF">2022-01-27T17:58:42Z</dcterms:modified>
</cp:coreProperties>
</file>